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DD6390" w14:textId="5AE45AFC" w:rsidR="00FF139D" w:rsidRPr="00AD7B97" w:rsidRDefault="00FF139D" w:rsidP="00FF139D">
      <w:pPr>
        <w:rPr>
          <w:rFonts w:ascii="Arial Nova Light" w:hAnsi="Arial Nova Light"/>
          <w:sz w:val="22"/>
          <w:szCs w:val="22"/>
        </w:rPr>
      </w:pPr>
    </w:p>
    <w:p w14:paraId="19FC8BF0" w14:textId="77777777" w:rsidR="00FE60C0" w:rsidRPr="00AD7B97" w:rsidRDefault="00FE60C0">
      <w:pPr>
        <w:rPr>
          <w:rFonts w:ascii="Arial Nova Light" w:hAnsi="Arial Nova Light"/>
          <w:sz w:val="22"/>
          <w:szCs w:val="22"/>
        </w:rPr>
      </w:pPr>
      <w:bookmarkStart w:id="0" w:name="_GoBack"/>
      <w:bookmarkEnd w:id="0"/>
    </w:p>
    <w:sectPr w:rsidR="00FE60C0" w:rsidRPr="00AD7B97" w:rsidSect="009032F4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40" w:right="1440" w:bottom="1728" w:left="1440" w:header="720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743B98" w14:textId="77777777" w:rsidR="00496B9C" w:rsidRDefault="00496B9C" w:rsidP="00AD7B97">
      <w:r>
        <w:separator/>
      </w:r>
    </w:p>
  </w:endnote>
  <w:endnote w:type="continuationSeparator" w:id="0">
    <w:p w14:paraId="2156FF12" w14:textId="77777777" w:rsidR="00496B9C" w:rsidRDefault="00496B9C" w:rsidP="00AD7B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BC8F29" w14:textId="4BC3A829" w:rsidR="00AD7B97" w:rsidRDefault="00AD7B97">
    <w:pPr>
      <w:pStyle w:val="Footer"/>
    </w:pPr>
    <w:r>
      <w:t xml:space="preserve"> </w:t>
    </w:r>
    <w:r>
      <w:b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A2880B" w14:textId="221CB2CD" w:rsidR="00AD7B97" w:rsidRPr="009032F4" w:rsidRDefault="00AD7B97">
    <w:pPr>
      <w:pStyle w:val="Footer"/>
      <w:rPr>
        <w:rFonts w:ascii="Arial Black" w:hAnsi="Arial Black"/>
        <w:sz w:val="20"/>
        <w:szCs w:val="20"/>
      </w:rPr>
    </w:pPr>
    <w:r w:rsidRPr="009032F4">
      <w:rPr>
        <w:rFonts w:ascii="Arial Black" w:hAnsi="Arial Black"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441743C2" wp14:editId="27C7CCDF">
          <wp:simplePos x="0" y="0"/>
          <wp:positionH relativeFrom="column">
            <wp:posOffset>-19050</wp:posOffset>
          </wp:positionH>
          <wp:positionV relativeFrom="paragraph">
            <wp:posOffset>14605</wp:posOffset>
          </wp:positionV>
          <wp:extent cx="929642" cy="374905"/>
          <wp:effectExtent l="0" t="0" r="3810" b="6350"/>
          <wp:wrapSquare wrapText="bothSides"/>
          <wp:docPr id="6" name="Picture 6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R-UNL.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9642" cy="3749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032F4">
      <w:rPr>
        <w:rFonts w:ascii="Arial Black" w:hAnsi="Arial Black"/>
        <w:sz w:val="20"/>
        <w:szCs w:val="20"/>
      </w:rPr>
      <w:t>College of Journalism and Mass Communications</w:t>
    </w:r>
  </w:p>
  <w:p w14:paraId="420438F1" w14:textId="1CB19AF4" w:rsidR="00AD7B97" w:rsidRDefault="00AD7B97">
    <w:pPr>
      <w:pStyle w:val="Footer"/>
      <w:rPr>
        <w:rFonts w:ascii="Arial Nova Light" w:hAnsi="Arial Nova Light"/>
        <w:sz w:val="20"/>
        <w:szCs w:val="20"/>
      </w:rPr>
    </w:pPr>
    <w:r w:rsidRPr="009032F4">
      <w:rPr>
        <w:rFonts w:ascii="Arial Nova Light" w:hAnsi="Arial Nova Light"/>
        <w:sz w:val="20"/>
        <w:szCs w:val="20"/>
      </w:rPr>
      <w:t>147 Andersen Hall | Lincoln, NE 68588-0442 | 402.472.3041</w:t>
    </w:r>
  </w:p>
  <w:p w14:paraId="649246E6" w14:textId="42421670" w:rsidR="009032F4" w:rsidRPr="009032F4" w:rsidRDefault="009032F4">
    <w:pPr>
      <w:pStyle w:val="Footer"/>
      <w:rPr>
        <w:rFonts w:ascii="Arial Nova Light" w:hAnsi="Arial Nova Light"/>
        <w:sz w:val="20"/>
        <w:szCs w:val="20"/>
      </w:rPr>
    </w:pPr>
    <w:r>
      <w:rPr>
        <w:rFonts w:ascii="Arial Nova Light" w:hAnsi="Arial Nova Light"/>
        <w:sz w:val="20"/>
        <w:szCs w:val="20"/>
      </w:rPr>
      <w:t>journalism.unl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AF45ED" w14:textId="77777777" w:rsidR="00496B9C" w:rsidRDefault="00496B9C" w:rsidP="00AD7B97">
      <w:r>
        <w:separator/>
      </w:r>
    </w:p>
  </w:footnote>
  <w:footnote w:type="continuationSeparator" w:id="0">
    <w:p w14:paraId="76123A63" w14:textId="77777777" w:rsidR="00496B9C" w:rsidRDefault="00496B9C" w:rsidP="00AD7B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E4EAC" w14:textId="493FB610" w:rsidR="00AD7B97" w:rsidRDefault="00AD7B97" w:rsidP="00AD7B97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B717CA" w14:textId="7640A125" w:rsidR="00AD7B97" w:rsidRDefault="00AD7B97" w:rsidP="00DD71E9">
    <w:pPr>
      <w:pStyle w:val="Header"/>
      <w:jc w:val="center"/>
    </w:pPr>
    <w:r>
      <w:rPr>
        <w:noProof/>
      </w:rPr>
      <w:drawing>
        <wp:inline distT="0" distB="0" distL="0" distR="0" wp14:anchorId="28730712" wp14:editId="5FE3167A">
          <wp:extent cx="685801" cy="640081"/>
          <wp:effectExtent l="0" t="0" r="0" b="7620"/>
          <wp:docPr id="4" name="Picture 4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braska_N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1" cy="6400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86023A"/>
    <w:multiLevelType w:val="hybridMultilevel"/>
    <w:tmpl w:val="2CF88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202AAF"/>
    <w:multiLevelType w:val="hybridMultilevel"/>
    <w:tmpl w:val="90AEF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612A78"/>
    <w:multiLevelType w:val="hybridMultilevel"/>
    <w:tmpl w:val="F198E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TIwNzYzMrewtDBW0lEKTi0uzszPAykwrgUAIk+IgywAAAA="/>
  </w:docVars>
  <w:rsids>
    <w:rsidRoot w:val="00FF139D"/>
    <w:rsid w:val="0006603A"/>
    <w:rsid w:val="00100919"/>
    <w:rsid w:val="001C1C45"/>
    <w:rsid w:val="001F5DC7"/>
    <w:rsid w:val="00215A56"/>
    <w:rsid w:val="002E07E8"/>
    <w:rsid w:val="004775C2"/>
    <w:rsid w:val="004953E6"/>
    <w:rsid w:val="00496B9C"/>
    <w:rsid w:val="005A3081"/>
    <w:rsid w:val="006240F1"/>
    <w:rsid w:val="00675B0A"/>
    <w:rsid w:val="0068780C"/>
    <w:rsid w:val="006938BA"/>
    <w:rsid w:val="0079113A"/>
    <w:rsid w:val="007B4B55"/>
    <w:rsid w:val="008B7D8C"/>
    <w:rsid w:val="008D77E6"/>
    <w:rsid w:val="009032F4"/>
    <w:rsid w:val="00923BAF"/>
    <w:rsid w:val="009253A6"/>
    <w:rsid w:val="00A05E7B"/>
    <w:rsid w:val="00A72B5B"/>
    <w:rsid w:val="00AD5974"/>
    <w:rsid w:val="00AD7B97"/>
    <w:rsid w:val="00C468EC"/>
    <w:rsid w:val="00CB74C3"/>
    <w:rsid w:val="00D47A68"/>
    <w:rsid w:val="00DD71E9"/>
    <w:rsid w:val="00EF2D10"/>
    <w:rsid w:val="00FA41F5"/>
    <w:rsid w:val="00FB6685"/>
    <w:rsid w:val="00FC2A1A"/>
    <w:rsid w:val="00FE60C0"/>
    <w:rsid w:val="00FF1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D7E3D0"/>
  <w14:defaultImageDpi w14:val="32767"/>
  <w15:chartTrackingRefBased/>
  <w15:docId w15:val="{4CAFE879-854B-2C4B-9212-34CFDA188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139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FF139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7D8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D1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2D10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7B4B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7B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7B97"/>
  </w:style>
  <w:style w:type="paragraph" w:styleId="Footer">
    <w:name w:val="footer"/>
    <w:basedOn w:val="Normal"/>
    <w:link w:val="FooterChar"/>
    <w:uiPriority w:val="99"/>
    <w:unhideWhenUsed/>
    <w:rsid w:val="00AD7B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7B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Walker</dc:creator>
  <cp:keywords/>
  <dc:description/>
  <cp:lastModifiedBy>Haley Hamel</cp:lastModifiedBy>
  <cp:revision>2</cp:revision>
  <dcterms:created xsi:type="dcterms:W3CDTF">2020-05-14T15:37:00Z</dcterms:created>
  <dcterms:modified xsi:type="dcterms:W3CDTF">2020-05-14T15:37:00Z</dcterms:modified>
</cp:coreProperties>
</file>